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576070D7" w:rsidRPr="0069792D" w:rsidRDefault="576070D7" w:rsidP="00895C60">
      <w:pPr>
        <w:pStyle w:val="Anexo"/>
      </w:pPr>
      <w:r w:rsidRPr="0069792D">
        <w:t>CRONOGRAMA DE ATIVIDADES DAS VALIDAÇÕES DAS AUTODECLARAÇÕES</w:t>
      </w:r>
    </w:p>
    <w:p w:rsidR="576070D7" w:rsidRPr="0069792D" w:rsidRDefault="576070D7" w:rsidP="576070D7">
      <w:pPr>
        <w:rPr>
          <w:lang w:val="pt-BR"/>
        </w:rPr>
      </w:pPr>
    </w:p>
    <w:tbl>
      <w:tblPr>
        <w:tblStyle w:val="TableNormal1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1E0"/>
      </w:tblPr>
      <w:tblGrid>
        <w:gridCol w:w="4323"/>
        <w:gridCol w:w="4323"/>
      </w:tblGrid>
      <w:tr w:rsidR="576070D7" w:rsidRPr="0069792D" w:rsidTr="576070D7">
        <w:trPr>
          <w:trHeight w:val="240"/>
        </w:trPr>
        <w:tc>
          <w:tcPr>
            <w:tcW w:w="4323" w:type="dxa"/>
            <w:vAlign w:val="center"/>
          </w:tcPr>
          <w:p w:rsidR="576070D7" w:rsidRPr="0069792D" w:rsidRDefault="576070D7" w:rsidP="576070D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69792D">
              <w:rPr>
                <w:lang w:val="pt-BR"/>
              </w:rPr>
              <w:t>Data</w:t>
            </w:r>
          </w:p>
        </w:tc>
        <w:tc>
          <w:tcPr>
            <w:tcW w:w="4323" w:type="dxa"/>
            <w:vAlign w:val="center"/>
          </w:tcPr>
          <w:p w:rsidR="576070D7" w:rsidRPr="0069792D" w:rsidRDefault="576070D7" w:rsidP="576070D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69792D">
              <w:rPr>
                <w:lang w:val="pt-BR"/>
              </w:rPr>
              <w:t>Atividade</w:t>
            </w:r>
          </w:p>
        </w:tc>
      </w:tr>
      <w:tr w:rsidR="576070D7" w:rsidRPr="00901CA6" w:rsidTr="576070D7">
        <w:trPr>
          <w:trHeight w:val="740"/>
        </w:trPr>
        <w:tc>
          <w:tcPr>
            <w:tcW w:w="4323" w:type="dxa"/>
            <w:vAlign w:val="center"/>
          </w:tcPr>
          <w:p w:rsidR="576070D7" w:rsidRPr="00CD41C4" w:rsidRDefault="576070D7" w:rsidP="005A39BC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0</w:t>
            </w:r>
            <w:r w:rsidR="00717559" w:rsidRPr="00CD41C4">
              <w:rPr>
                <w:lang w:val="pt-BR"/>
              </w:rPr>
              <w:t>5</w:t>
            </w:r>
            <w:r w:rsidRPr="00CD41C4">
              <w:rPr>
                <w:lang w:val="pt-BR"/>
              </w:rPr>
              <w:t xml:space="preserve"> de </w:t>
            </w:r>
            <w:r w:rsidR="00294E28" w:rsidRPr="00CD41C4">
              <w:rPr>
                <w:lang w:val="pt-BR"/>
              </w:rPr>
              <w:t>fevereiro</w:t>
            </w:r>
            <w:r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576070D7" w:rsidRPr="0069792D" w:rsidRDefault="576070D7" w:rsidP="576070D7">
            <w:pPr>
              <w:pStyle w:val="PargrafodaLista"/>
              <w:spacing w:before="20" w:after="20" w:line="240" w:lineRule="auto"/>
              <w:rPr>
                <w:lang w:val="pt-BR"/>
              </w:rPr>
            </w:pPr>
            <w:r w:rsidRPr="0069792D">
              <w:rPr>
                <w:lang w:val="pt-BR"/>
              </w:rPr>
              <w:t>Início do processo de validação das autodeclarações</w:t>
            </w:r>
          </w:p>
        </w:tc>
      </w:tr>
      <w:tr w:rsidR="576070D7" w:rsidRPr="00901CA6" w:rsidTr="576070D7">
        <w:trPr>
          <w:trHeight w:val="760"/>
        </w:trPr>
        <w:tc>
          <w:tcPr>
            <w:tcW w:w="4323" w:type="dxa"/>
            <w:vAlign w:val="center"/>
          </w:tcPr>
          <w:p w:rsidR="576070D7" w:rsidRPr="00CD41C4" w:rsidRDefault="00CD41C4" w:rsidP="005A39BC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16</w:t>
            </w:r>
            <w:r w:rsidR="576070D7" w:rsidRPr="00CD41C4">
              <w:rPr>
                <w:lang w:val="pt-BR"/>
              </w:rPr>
              <w:t xml:space="preserve"> de </w:t>
            </w:r>
            <w:r w:rsidR="00294E28" w:rsidRPr="00CD41C4">
              <w:rPr>
                <w:lang w:val="pt-BR"/>
              </w:rPr>
              <w:t>fevereiro</w:t>
            </w:r>
            <w:r w:rsidR="576070D7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576070D7" w:rsidRPr="0069792D" w:rsidRDefault="576070D7" w:rsidP="576070D7">
            <w:pPr>
              <w:pStyle w:val="PargrafodaLista"/>
              <w:spacing w:before="20" w:after="20" w:line="240" w:lineRule="auto"/>
              <w:rPr>
                <w:lang w:val="pt-BR"/>
              </w:rPr>
            </w:pPr>
            <w:r w:rsidRPr="0069792D">
              <w:rPr>
                <w:lang w:val="pt-BR"/>
              </w:rPr>
              <w:t xml:space="preserve">Resultado final do processo de validação das autodeclarações </w:t>
            </w:r>
          </w:p>
        </w:tc>
      </w:tr>
      <w:tr w:rsidR="576070D7" w:rsidRPr="00901CA6" w:rsidTr="576070D7">
        <w:trPr>
          <w:trHeight w:val="240"/>
        </w:trPr>
        <w:tc>
          <w:tcPr>
            <w:tcW w:w="4323" w:type="dxa"/>
            <w:vAlign w:val="center"/>
          </w:tcPr>
          <w:p w:rsidR="576070D7" w:rsidRPr="00CD41C4" w:rsidRDefault="00CD41C4" w:rsidP="005A39BC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17</w:t>
            </w:r>
            <w:r w:rsidR="576070D7" w:rsidRPr="00CD41C4">
              <w:rPr>
                <w:lang w:val="pt-BR"/>
              </w:rPr>
              <w:t xml:space="preserve"> a </w:t>
            </w:r>
            <w:r w:rsidRPr="00CD41C4">
              <w:rPr>
                <w:lang w:val="pt-BR"/>
              </w:rPr>
              <w:t>19</w:t>
            </w:r>
            <w:r w:rsidR="576070D7" w:rsidRPr="00CD41C4">
              <w:rPr>
                <w:lang w:val="pt-BR"/>
              </w:rPr>
              <w:t xml:space="preserve"> de </w:t>
            </w:r>
            <w:r w:rsidR="00ED779D" w:rsidRPr="00CD41C4">
              <w:rPr>
                <w:lang w:val="pt-BR"/>
              </w:rPr>
              <w:t>fevereir</w:t>
            </w:r>
            <w:r w:rsidR="00E756FF" w:rsidRPr="00CD41C4">
              <w:rPr>
                <w:lang w:val="pt-BR"/>
              </w:rPr>
              <w:t>o</w:t>
            </w:r>
            <w:r w:rsidR="576070D7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576070D7" w:rsidRPr="0069792D" w:rsidRDefault="576070D7" w:rsidP="576070D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69792D">
              <w:rPr>
                <w:lang w:val="pt-BR"/>
              </w:rPr>
              <w:t>Prazo para a interposição de recursos referente ao resultado final da validação das autodeclarações</w:t>
            </w:r>
          </w:p>
        </w:tc>
      </w:tr>
      <w:tr w:rsidR="576070D7" w:rsidRPr="00901CA6" w:rsidTr="576070D7">
        <w:trPr>
          <w:trHeight w:val="740"/>
        </w:trPr>
        <w:tc>
          <w:tcPr>
            <w:tcW w:w="4323" w:type="dxa"/>
            <w:vAlign w:val="center"/>
          </w:tcPr>
          <w:p w:rsidR="576070D7" w:rsidRPr="00CD41C4" w:rsidRDefault="002B68DC" w:rsidP="00ED779D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2</w:t>
            </w:r>
            <w:r w:rsidR="00CD41C4" w:rsidRPr="00CD41C4">
              <w:rPr>
                <w:lang w:val="pt-BR"/>
              </w:rPr>
              <w:t xml:space="preserve">0a 22 </w:t>
            </w:r>
            <w:r w:rsidRPr="00CD41C4">
              <w:rPr>
                <w:lang w:val="pt-BR"/>
              </w:rPr>
              <w:t>de feverei</w:t>
            </w:r>
            <w:r w:rsidR="00ED779D" w:rsidRPr="00CD41C4">
              <w:rPr>
                <w:lang w:val="pt-BR"/>
              </w:rPr>
              <w:t>r</w:t>
            </w:r>
            <w:r w:rsidRPr="00CD41C4">
              <w:rPr>
                <w:lang w:val="pt-BR"/>
              </w:rPr>
              <w:t>o</w:t>
            </w:r>
            <w:r w:rsidR="576070D7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576070D7" w:rsidRPr="0069792D" w:rsidRDefault="576070D7" w:rsidP="576070D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69792D">
              <w:rPr>
                <w:lang w:val="pt-BR"/>
              </w:rPr>
              <w:t xml:space="preserve">Período para a análise pela comissão e para as respostas aos recursos encaminhados </w:t>
            </w:r>
          </w:p>
        </w:tc>
      </w:tr>
    </w:tbl>
    <w:p w:rsidR="576070D7" w:rsidRPr="00DC0B15" w:rsidRDefault="576070D7" w:rsidP="576070D7">
      <w:pPr>
        <w:rPr>
          <w:lang w:val="pt-BR"/>
        </w:rPr>
      </w:pPr>
    </w:p>
    <w:p w:rsidR="576070D7" w:rsidRDefault="576070D7" w:rsidP="576070D7">
      <w:pPr>
        <w:spacing w:line="360" w:lineRule="auto"/>
        <w:jc w:val="both"/>
        <w:rPr>
          <w:lang w:val="pt-BR"/>
        </w:rPr>
      </w:pPr>
    </w:p>
    <w:sectPr w:rsidR="576070D7" w:rsidSect="00D52609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D561F" w:rsidRDefault="007D561F">
      <w:r>
        <w:separator/>
      </w:r>
    </w:p>
  </w:endnote>
  <w:endnote w:type="continuationSeparator" w:id="1">
    <w:p w:rsidR="007D561F" w:rsidRDefault="007D561F">
      <w:r>
        <w:continuationSeparator/>
      </w:r>
    </w:p>
  </w:endnote>
  <w:endnote w:type="continuationNotice" w:id="2">
    <w:p w:rsidR="007D561F" w:rsidRDefault="007D561F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D52609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895C60" w:rsidRPr="00895C60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D561F" w:rsidRDefault="007D561F">
      <w:r>
        <w:separator/>
      </w:r>
    </w:p>
  </w:footnote>
  <w:footnote w:type="continuationSeparator" w:id="1">
    <w:p w:rsidR="007D561F" w:rsidRDefault="007D561F">
      <w:r>
        <w:continuationSeparator/>
      </w:r>
    </w:p>
  </w:footnote>
  <w:footnote w:type="continuationNotice" w:id="2">
    <w:p w:rsidR="007D561F" w:rsidRDefault="007D561F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A9C222C0"/>
    <w:lvl w:ilvl="0" w:tplc="A44A2916">
      <w:start w:val="11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720F7"/>
    <w:rsid w:val="00074750"/>
    <w:rsid w:val="000757F7"/>
    <w:rsid w:val="0008085C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443B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135B7"/>
    <w:rsid w:val="00221D43"/>
    <w:rsid w:val="00221F92"/>
    <w:rsid w:val="00224387"/>
    <w:rsid w:val="00226831"/>
    <w:rsid w:val="00227D91"/>
    <w:rsid w:val="00231AA9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C10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565C0"/>
    <w:rsid w:val="00360791"/>
    <w:rsid w:val="00366726"/>
    <w:rsid w:val="00366DCF"/>
    <w:rsid w:val="0037184A"/>
    <w:rsid w:val="00371ED6"/>
    <w:rsid w:val="00375518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343B"/>
    <w:rsid w:val="003B44AE"/>
    <w:rsid w:val="003B7016"/>
    <w:rsid w:val="003B7953"/>
    <w:rsid w:val="003C4B02"/>
    <w:rsid w:val="003C6480"/>
    <w:rsid w:val="003C77AD"/>
    <w:rsid w:val="003D17EF"/>
    <w:rsid w:val="003D2A13"/>
    <w:rsid w:val="003E3AA6"/>
    <w:rsid w:val="003E427A"/>
    <w:rsid w:val="003E42EF"/>
    <w:rsid w:val="003E5C0A"/>
    <w:rsid w:val="003E5C9D"/>
    <w:rsid w:val="003E67FB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0BA7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9CD"/>
    <w:rsid w:val="00606A67"/>
    <w:rsid w:val="00612288"/>
    <w:rsid w:val="00612DBF"/>
    <w:rsid w:val="00614F43"/>
    <w:rsid w:val="006174B3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1C00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561F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5E2D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95C60"/>
    <w:rsid w:val="008A3593"/>
    <w:rsid w:val="008A54ED"/>
    <w:rsid w:val="008A7A76"/>
    <w:rsid w:val="008B22C3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5C5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333D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4A"/>
    <w:rsid w:val="00A54858"/>
    <w:rsid w:val="00A56C57"/>
    <w:rsid w:val="00A60978"/>
    <w:rsid w:val="00A654A3"/>
    <w:rsid w:val="00A66F26"/>
    <w:rsid w:val="00A71B1C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12FF"/>
    <w:rsid w:val="00B228A2"/>
    <w:rsid w:val="00B22E44"/>
    <w:rsid w:val="00B22FAD"/>
    <w:rsid w:val="00B25D4B"/>
    <w:rsid w:val="00B26BC9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65613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3E60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16DD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A018D"/>
    <w:rsid w:val="00EA1A1A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5BC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67197"/>
    <w:rsid w:val="00F71E5C"/>
    <w:rsid w:val="00F75C86"/>
    <w:rsid w:val="00F81F6C"/>
    <w:rsid w:val="00F82BA1"/>
    <w:rsid w:val="00F935B8"/>
    <w:rsid w:val="00F93BB8"/>
    <w:rsid w:val="00F95829"/>
    <w:rsid w:val="00F9599E"/>
    <w:rsid w:val="00F95DBD"/>
    <w:rsid w:val="00FA2C7C"/>
    <w:rsid w:val="00FA441B"/>
    <w:rsid w:val="00FB02B0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2</cp:revision>
  <cp:lastPrinted>2023-10-08T20:43:00Z</cp:lastPrinted>
  <dcterms:created xsi:type="dcterms:W3CDTF">2023-10-09T19:22:00Z</dcterms:created>
  <dcterms:modified xsi:type="dcterms:W3CDTF">2023-10-09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